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Electronics Engineering Excellence for Sustainable Development in Cape Town, South Africa</w:t>
      </w:r>
    </w:p>
    <w:bookmarkEnd w:id="20"/>
    <w:p>
      <w:pPr>
        <w:pStyle w:val="BodyText"/>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University/Organization Name]</w:t>
      </w:r>
      <w:r>
        <w:br/>
      </w:r>
      <w:r>
        <w:t xml:space="preserve">Cape Town, Western Cape</w:t>
      </w:r>
      <w:r>
        <w:br/>
      </w:r>
      <w:r>
        <w:t xml:space="preserve">South Africa</w:t>
      </w:r>
    </w:p>
    <w:bookmarkStart w:id="22" w:name="Xfba2d86a25635b41dfb6f1b5c1f3ba3591eaa12"/>
    <w:p>
      <w:pPr>
        <w:pStyle w:val="Heading2"/>
      </w:pPr>
      <w:r>
        <w:t xml:space="preserve">Subject: Application for Full Scholarship to Pursue Master of Engineering in Electronics Engineering at [University Name]</w:t>
      </w:r>
    </w:p>
    <w:p>
      <w:pPr>
        <w:pStyle w:val="FirstParagraph"/>
      </w:pPr>
      <w:r>
        <w:t xml:space="preserve">Dear Esteemed Scholarship Committee,</w:t>
      </w:r>
    </w:p>
    <w:p>
      <w:pPr>
        <w:pStyle w:val="BodyText"/>
      </w:pPr>
      <w:r>
        <w:t xml:space="preserve">I am writing with profound enthusiasm to submit my application for the prestigious scholarship supporting advanced studies in Electronics Engineering at a leading institution in South Africa Cape Town. As a dedicated student from the vibrant communities of Cape Town, I have witnessed firsthand how technological innovation can transform urban infrastructure, renewable energy systems, and digital inclusion initiatives across our nation. This Scholarship Application Letter represents not just my academic ambition, but my commitment to becoming an Electronics Engineer who actively contributes to South Africa's sustainable development agenda within the unique context of Cape Town's evolving technological landscape.</w:t>
      </w:r>
    </w:p>
    <w:p>
      <w:pPr>
        <w:pStyle w:val="BodyText"/>
      </w:pPr>
      <w:r>
        <w:t xml:space="preserve">My academic journey in electronics engineering began at the University of Cape Town (UCT), where I graduated with First-Class Honors in Electrical Engineering (2023). My undergraduate thesis, "Optimizing Solar-Powered Microgrids for Urban Informal Settlements," was conducted under Professor Nkosi's mentorship and directly addressed critical energy access challenges facing Cape Town's peri-urban communities. During this project, I designed low-cost power management systems that increased renewable energy utilization by 40% in a pilot community near Khayelitsha—demonstrating my ability to merge theoretical knowledge with practical solutions for South Africa's specific socio-technical context. My academic record (GPA: 3.9/4.0) includes multiple awards for innovation, including the UCT Engineering Innovation Prize 2022.</w:t>
      </w:r>
    </w:p>
    <w:p>
      <w:pPr>
        <w:pStyle w:val="BodyText"/>
      </w:pPr>
      <w:r>
        <w:t xml:space="preserve">What drives my passion is the urgent need for locally relevant technological solutions in South Africa Cape Town. As a lifelong resident of Bellville—a suburb experiencing rapid digital transformation—I've seen how fragmented infrastructure creates barriers to economic participation. When I led a student team that developed an affordable IoT-based water quality monitoring system for community taps in Mitchells Plain, we identified critical gaps where imported technologies failed due to cost and environmental factors. This experience solidified my resolve: as an Electronics Engineer, I must develop hardware solutions attuned to South African conditions—factors like high solar radiation variability, grid instability, and socioeconomic constraints that global standards often overlook.</w:t>
      </w:r>
    </w:p>
    <w:p>
      <w:pPr>
        <w:pStyle w:val="BodyText"/>
      </w:pPr>
      <w:r>
        <w:t xml:space="preserve">The scholarship I seek would enable me to pursue a Master of Engineering in Advanced Electronics Systems at the Cape Peninsula University of Technology (CPUT) in South Africa Cape Town. CPUT's specialized focus on applied engineering for African contexts—particularly its Centre for Sustainable Energy Technologies and partnership with the City of Cape Town's Smart Infrastructure Program—aligns perfectly with my vision. I intend to concentrate on developing adaptive power electronics systems that integrate seamlessly with South Africa's national grid challenges, including microgrid controllers optimized for intermittent renewable sources and fault-tolerant communication modules for rural-urban connectivity.</w:t>
      </w:r>
    </w:p>
    <w:p>
      <w:pPr>
        <w:pStyle w:val="BodyText"/>
      </w:pPr>
      <w:r>
        <w:t xml:space="preserve">My five-year roadmap is deeply rooted in Cape Town's development needs. Upon completing my master's, I plan to co-found "Cape Circuit Innovations," a startup based in Cape Town that will manufacture low-cost electronic components for public infrastructure projects. My pilot project with the City of Cape Town's Department of Infrastructure identified a critical need for localized sensor networks monitoring road stability in landslide-prone areas like the Cape Flats. By training community technicians to deploy and maintain these systems, we can address unemployment while enhancing urban safety—exactly the kind of community-centered innovation South Africa urgently requires.</w:t>
      </w:r>
    </w:p>
    <w:p>
      <w:pPr>
        <w:pStyle w:val="BodyText"/>
      </w:pPr>
      <w:r>
        <w:t xml:space="preserve">I understand that this Scholarship Application Letter must demonstrate not just academic merit but also a clear vision for societal impact. My volunteer work with "STEM Girls Cape Town" exemplifies this commitment: I've mentored 78 high school girls from under-resourced schools in electronics prototyping since 2021, focusing on projects that solve local problems. One student's design for a solar-powered charging station using recycled materials was featured at the Cape Town Science Centre's 2023 innovation fair—a testament to our community-driven approach. This experience taught me that sustainable engineering requires nurturing local talent, which is why I've designed my startup plan to include a technical apprenticeship program with the City of Cape Town's youth development initiative.</w:t>
      </w:r>
    </w:p>
    <w:p>
      <w:pPr>
        <w:pStyle w:val="BodyText"/>
      </w:pPr>
      <w:r>
        <w:t xml:space="preserve">The financial barrier to advanced education in South Africa Cape Town remains significant for students like me who are first-generation engineers from low-income backgrounds. My family relies on my father's income as a municipal cleaner, and while I've worked part-time at a Cape Town electronics repair shop since 2020, the cost of postgraduate studies would otherwise require me to take on debt that could delay my community impact. This scholarship would relieve that burden while allowing me to fully dedicate myself to research with CPUT's industry partners like ESKOM and South African Radio Astronomy Observatory (SARAO), whose projects align with my focus on grid-integrated renewable systems.</w:t>
      </w:r>
    </w:p>
    <w:p>
      <w:pPr>
        <w:pStyle w:val="BodyText"/>
      </w:pPr>
      <w:r>
        <w:t xml:space="preserve">What distinguishes my candidacy is my proven ability to translate academic knowledge into community value within Cape Town's specific environment. Unlike generic scholarship applicants, I've demonstrated this through:</w:t>
      </w:r>
    </w:p>
    <w:p>
      <w:pPr>
        <w:numPr>
          <w:ilvl w:val="0"/>
          <w:numId w:val="1001"/>
        </w:numPr>
        <w:pStyle w:val="Compact"/>
      </w:pPr>
      <w:r>
        <w:t xml:space="preserve">Designing water-monitoring hardware for Cape Town's informal settlements (validated by City Engineering Department)</w:t>
      </w:r>
    </w:p>
    <w:p>
      <w:pPr>
        <w:numPr>
          <w:ilvl w:val="0"/>
          <w:numId w:val="1001"/>
        </w:numPr>
        <w:pStyle w:val="Compact"/>
      </w:pPr>
      <w:r>
        <w:t xml:space="preserve">Securing a patent-pending design for low-cost circuit boards using locally sourced materials</w:t>
      </w:r>
    </w:p>
    <w:p>
      <w:pPr>
        <w:numPr>
          <w:ilvl w:val="0"/>
          <w:numId w:val="1001"/>
        </w:numPr>
        <w:pStyle w:val="Compact"/>
      </w:pPr>
      <w:r>
        <w:t xml:space="preserve">Collaborating with the Western Cape Department of Education on curriculum development for electronics labs in township schools</w:t>
      </w:r>
    </w:p>
    <w:p>
      <w:pPr>
        <w:pStyle w:val="FirstParagraph"/>
      </w:pPr>
      <w:r>
        <w:t xml:space="preserve">As an Electronics Engineer, I recognize that true technological advancement in South Africa requires context-specific solutions—not imported models that ignore our unique climate, infrastructure limitations, and social realities. Cape Town serves as the ideal incubator for this work due to its role as a technology hub with urgent challenges in sustainability and inclusion. This scholarship would empower me to contribute directly to the city's vision for 2030: a resilient urban ecosystem where electronics engineering bridges socioeconomic gaps rather than exacerbates them.</w:t>
      </w:r>
    </w:p>
    <w:p>
      <w:pPr>
        <w:pStyle w:val="BodyText"/>
      </w:pPr>
      <w:r>
        <w:t xml:space="preserve">In closing, I offer not just my academic credentials but my unwavering commitment to building a future where Cape Town leads in responsible technology development for Africa. The opportunity to study at CPUT under Dr. Thandiwe Molefe's leadership in power electronics would position me to contribute meaningfully to South Africa's engineering landscape from within the heart of our innovation ecosystem—Cape Town. I have attached all required documents, including my academic transcripts, letters of recommendation from UCT and City Infrastructure Department colleagues, and detailed project proposals.</w:t>
      </w:r>
    </w:p>
    <w:p>
      <w:pPr>
        <w:pStyle w:val="BodyText"/>
      </w:pPr>
      <w:r>
        <w:t xml:space="preserve">Thank you for considering this Scholarship Application Letter from a dedicated Electronics Engineer who sees Cape Town not as a city to study in, but as the living laboratory where my work will create lasting impact. I welcome the opportunity to discuss how my vision aligns with your mission during an interview at your earliest convenience.</w:t>
      </w:r>
    </w:p>
    <w:p>
      <w:pPr>
        <w:pStyle w:val="BodyText"/>
      </w:pPr>
      <w:r>
        <w:t xml:space="preserve">Sincerely,</w:t>
      </w:r>
    </w:p>
    <w:bookmarkStart w:id="21" w:name="your-full-name"/>
    <w:p>
      <w:pPr>
        <w:pStyle w:val="Heading3"/>
      </w:pPr>
      <w:r>
        <w:t xml:space="preserve">[Your Full Name]</w:t>
      </w:r>
    </w:p>
    <w:p>
      <w:pPr>
        <w:pStyle w:val="FirstParagraph"/>
      </w:pPr>
      <w:r>
        <w:t xml:space="preserve">Electronics Engineering Student | Cape Town, South Africa</w:t>
      </w:r>
    </w:p>
    <w:bookmarkEnd w:id="21"/>
    <w:p>
      <w:pPr>
        <w:pStyle w:val="BodyText"/>
      </w:pPr>
      <w:r>
        <w:t xml:space="preserve">Word Count: 842</w:t>
      </w:r>
    </w:p>
    <w:p>
      <w:pPr>
        <w:pStyle w:val="BodyText"/>
      </w:pPr>
      <w:r>
        <w:t xml:space="preserve">This Scholarship Application Letter reflects a commitment to South Africa Cape Town's engineering development through locally grounded Electronics Engineering innov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5-12-10T03:03:36Z</dcterms:created>
  <dcterms:modified xsi:type="dcterms:W3CDTF">2025-12-10T03:03:36Z</dcterms:modified>
</cp:coreProperties>
</file>

<file path=docProps/custom.xml><?xml version="1.0" encoding="utf-8"?>
<Properties xmlns="http://schemas.openxmlformats.org/officeDocument/2006/custom-properties" xmlns:vt="http://schemas.openxmlformats.org/officeDocument/2006/docPropsVTypes"/>
</file>